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34B" w:rsidRPr="004F7084" w:rsidRDefault="00A2434B" w:rsidP="00A2434B">
      <w:pPr>
        <w:spacing w:line="276" w:lineRule="auto"/>
        <w:rPr>
          <w:rFonts w:asciiTheme="majorBidi" w:hAnsiTheme="majorBidi" w:cstheme="majorBidi" w:hint="cs"/>
          <w:sz w:val="24"/>
          <w:szCs w:val="24"/>
          <w:rtl/>
        </w:rPr>
      </w:pPr>
    </w:p>
    <w:p w:rsidR="00A2434B" w:rsidRPr="004F7084" w:rsidRDefault="00A2434B" w:rsidP="00A2434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  <w:highlight w:val="yellow"/>
        </w:rPr>
        <w:t>[Today’s Date]</w:t>
      </w:r>
    </w:p>
    <w:p w:rsidR="00A2434B" w:rsidRPr="004F7084" w:rsidRDefault="00A2434B" w:rsidP="00A2434B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A2434B" w:rsidRPr="004F7084" w:rsidRDefault="00A2434B" w:rsidP="00A2434B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</w:rPr>
        <w:t>To Whom It May Concern</w:t>
      </w:r>
    </w:p>
    <w:p w:rsidR="00A2434B" w:rsidRDefault="00A2434B" w:rsidP="00A2434B">
      <w:pPr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</w:rPr>
        <w:t xml:space="preserve">I </w:t>
      </w:r>
      <w:r>
        <w:rPr>
          <w:rFonts w:asciiTheme="majorBidi" w:hAnsiTheme="majorBidi" w:cstheme="majorBidi"/>
          <w:sz w:val="24"/>
          <w:szCs w:val="24"/>
        </w:rPr>
        <w:t>hereby</w:t>
      </w:r>
      <w:r w:rsidRPr="004F7084">
        <w:rPr>
          <w:rFonts w:asciiTheme="majorBidi" w:hAnsiTheme="majorBidi" w:cstheme="majorBidi"/>
          <w:sz w:val="24"/>
          <w:szCs w:val="24"/>
        </w:rPr>
        <w:t xml:space="preserve"> confirm that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Mr/Ms</w:t>
      </w:r>
      <w:r w:rsidRPr="004F7084">
        <w:rPr>
          <w:rFonts w:asciiTheme="majorBidi" w:hAnsiTheme="majorBidi" w:cstheme="majorBidi"/>
          <w:sz w:val="24"/>
          <w:szCs w:val="24"/>
        </w:rPr>
        <w:t xml:space="preserve">]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Student’s Full Name]</w:t>
      </w:r>
      <w:r>
        <w:rPr>
          <w:rFonts w:asciiTheme="majorBidi" w:hAnsiTheme="majorBidi" w:cstheme="majorBidi"/>
          <w:sz w:val="24"/>
          <w:szCs w:val="24"/>
        </w:rPr>
        <w:t>, working under my supervision at</w:t>
      </w:r>
      <w:r w:rsidRPr="004F7084">
        <w:rPr>
          <w:rFonts w:asciiTheme="majorBidi" w:hAnsiTheme="majorBidi" w:cstheme="majorBidi"/>
          <w:sz w:val="24"/>
          <w:szCs w:val="24"/>
        </w:rPr>
        <w:t xml:space="preserve"> the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School/College Name]</w:t>
      </w:r>
      <w:r w:rsidRPr="004F7084">
        <w:rPr>
          <w:rFonts w:asciiTheme="majorBidi" w:hAnsiTheme="majorBidi" w:cstheme="majorBidi"/>
          <w:sz w:val="24"/>
          <w:szCs w:val="24"/>
        </w:rPr>
        <w:t xml:space="preserve">, University of Sheffield.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Mr/Ms</w:t>
      </w:r>
      <w:r w:rsidRPr="004F7084">
        <w:rPr>
          <w:rFonts w:asciiTheme="majorBidi" w:hAnsiTheme="majorBidi" w:cstheme="majorBidi"/>
          <w:sz w:val="24"/>
          <w:szCs w:val="24"/>
        </w:rPr>
        <w:t xml:space="preserve">]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[Student’s </w:t>
      </w:r>
      <w:r>
        <w:rPr>
          <w:rFonts w:asciiTheme="majorBidi" w:hAnsiTheme="majorBidi" w:cstheme="majorBidi"/>
          <w:sz w:val="24"/>
          <w:szCs w:val="24"/>
          <w:highlight w:val="yellow"/>
        </w:rPr>
        <w:t>Last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 Name]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F7084">
        <w:rPr>
          <w:rFonts w:asciiTheme="majorBidi" w:hAnsiTheme="majorBidi" w:cstheme="majorBidi"/>
          <w:sz w:val="24"/>
          <w:szCs w:val="24"/>
        </w:rPr>
        <w:t xml:space="preserve">has </w:t>
      </w:r>
      <w:r>
        <w:rPr>
          <w:rFonts w:asciiTheme="majorBidi" w:hAnsiTheme="majorBidi" w:cstheme="majorBidi"/>
          <w:sz w:val="24"/>
          <w:szCs w:val="24"/>
        </w:rPr>
        <w:t xml:space="preserve">my permission to attend the following conferenc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A2434B" w:rsidTr="00A2434B">
        <w:trPr>
          <w:jc w:val="center"/>
        </w:trPr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udent’s Name and Registration Number</w:t>
            </w:r>
          </w:p>
        </w:tc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[Student’s Full Name]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- </w:t>
            </w:r>
            <w:r w:rsidRPr="00A2434B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[student’s registration number]</w:t>
            </w:r>
          </w:p>
        </w:tc>
      </w:tr>
      <w:tr w:rsidR="00A2434B" w:rsidTr="00A2434B">
        <w:trPr>
          <w:jc w:val="center"/>
        </w:trPr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nference’s Name</w:t>
            </w:r>
          </w:p>
        </w:tc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[Conference name]</w:t>
            </w:r>
          </w:p>
        </w:tc>
      </w:tr>
      <w:tr w:rsidR="00A2434B" w:rsidTr="00A2434B">
        <w:trPr>
          <w:jc w:val="center"/>
        </w:trPr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nference’s Place and Time</w:t>
            </w:r>
          </w:p>
        </w:tc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[</w:t>
            </w:r>
            <w:proofErr w:type="spellStart"/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conferenceCityName</w:t>
            </w:r>
            <w:proofErr w:type="spellEnd"/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, </w:t>
            </w:r>
            <w:proofErr w:type="spellStart"/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ConferenceCountry</w:t>
            </w:r>
            <w:proofErr w:type="spellEnd"/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, e.g., </w:t>
            </w:r>
            <w:r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Paris</w:t>
            </w:r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, </w:t>
            </w:r>
            <w:r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France</w:t>
            </w:r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]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F7084">
              <w:rPr>
                <w:rFonts w:asciiTheme="majorBidi" w:hAnsiTheme="majorBidi" w:cstheme="majorBidi"/>
                <w:sz w:val="24"/>
                <w:szCs w:val="24"/>
              </w:rPr>
              <w:t xml:space="preserve">from </w:t>
            </w:r>
            <w:r w:rsidRPr="004F7084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[Conference dates, e.g., 23rd  to 27th May 2020]</w:t>
            </w:r>
          </w:p>
        </w:tc>
      </w:tr>
      <w:tr w:rsidR="00A2434B" w:rsidTr="00A2434B">
        <w:trPr>
          <w:jc w:val="center"/>
        </w:trPr>
        <w:tc>
          <w:tcPr>
            <w:tcW w:w="4508" w:type="dxa"/>
          </w:tcPr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A2434B" w:rsidRDefault="00A2434B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Importance of Participation</w:t>
            </w:r>
          </w:p>
        </w:tc>
        <w:tc>
          <w:tcPr>
            <w:tcW w:w="4508" w:type="dxa"/>
          </w:tcPr>
          <w:p w:rsidR="00A2434B" w:rsidRDefault="00905629" w:rsidP="00A2434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05629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[e.g., </w:t>
            </w:r>
            <w:r w:rsidR="00A2434B" w:rsidRPr="00905629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It is encouraged for the student to discover the knowledge presented in the conference and get the experience to participate in these</w:t>
            </w:r>
            <w:bookmarkStart w:id="0" w:name="_GoBack"/>
            <w:bookmarkEnd w:id="0"/>
            <w:r w:rsidR="00A2434B" w:rsidRPr="00905629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 xml:space="preserve"> conferences in the future as well as to connect with </w:t>
            </w:r>
            <w:r w:rsidRPr="00905629">
              <w:rPr>
                <w:rFonts w:asciiTheme="majorBidi" w:hAnsiTheme="majorBidi" w:cstheme="majorBidi"/>
                <w:sz w:val="24"/>
                <w:szCs w:val="24"/>
                <w:highlight w:val="yellow"/>
              </w:rPr>
              <w:t>other researchers in the field.]</w:t>
            </w:r>
          </w:p>
        </w:tc>
      </w:tr>
    </w:tbl>
    <w:p w:rsidR="00A2434B" w:rsidRDefault="00A2434B" w:rsidP="00A2434B">
      <w:pPr>
        <w:rPr>
          <w:rFonts w:asciiTheme="majorBidi" w:hAnsiTheme="majorBidi" w:cstheme="majorBidi"/>
          <w:sz w:val="24"/>
          <w:szCs w:val="24"/>
        </w:rPr>
      </w:pPr>
    </w:p>
    <w:p w:rsidR="00A2434B" w:rsidRDefault="00A2434B" w:rsidP="00A2434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A2434B">
        <w:rPr>
          <w:rFonts w:asciiTheme="majorBidi" w:hAnsiTheme="majorBidi" w:cstheme="majorBidi"/>
          <w:sz w:val="24"/>
          <w:szCs w:val="24"/>
        </w:rPr>
        <w:t>If you require any further information, please do not hesitate to contact me.</w:t>
      </w:r>
    </w:p>
    <w:p w:rsidR="00A2434B" w:rsidRPr="004F7084" w:rsidRDefault="00A2434B" w:rsidP="00A2434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</w:rPr>
        <w:t xml:space="preserve">Yours Sincerely, </w:t>
      </w:r>
    </w:p>
    <w:p w:rsidR="00A2434B" w:rsidRPr="004F7084" w:rsidRDefault="00A2434B" w:rsidP="00A2434B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A2434B" w:rsidRPr="004F7084" w:rsidRDefault="00A2434B" w:rsidP="00A2434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:rsidR="00A2434B" w:rsidRPr="004F7084" w:rsidRDefault="00A2434B" w:rsidP="00A2434B">
      <w:pPr>
        <w:rPr>
          <w:rFonts w:asciiTheme="majorBidi" w:hAnsiTheme="majorBidi" w:cstheme="majorBidi"/>
          <w:sz w:val="24"/>
          <w:szCs w:val="24"/>
          <w:highlight w:val="yellow"/>
        </w:rPr>
      </w:pPr>
      <w:r w:rsidRPr="004F7084">
        <w:rPr>
          <w:rFonts w:asciiTheme="majorBidi" w:hAnsiTheme="majorBidi" w:cstheme="majorBidi"/>
          <w:sz w:val="24"/>
          <w:szCs w:val="24"/>
          <w:highlight w:val="yellow"/>
        </w:rPr>
        <w:t>[Supervisor name]</w:t>
      </w:r>
    </w:p>
    <w:p w:rsidR="00A2434B" w:rsidRPr="004F7084" w:rsidRDefault="00A2434B" w:rsidP="00A2434B">
      <w:pPr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  <w:highlight w:val="yellow"/>
        </w:rPr>
        <w:t>[position/title]</w:t>
      </w:r>
      <w:r w:rsidRPr="004F7084">
        <w:rPr>
          <w:rFonts w:asciiTheme="majorBidi" w:hAnsiTheme="majorBidi" w:cstheme="majorBidi"/>
          <w:sz w:val="24"/>
          <w:szCs w:val="24"/>
        </w:rPr>
        <w:t xml:space="preserve"> </w:t>
      </w:r>
    </w:p>
    <w:p w:rsidR="00A2434B" w:rsidRPr="004F7084" w:rsidRDefault="00A2434B" w:rsidP="00A2434B">
      <w:pPr>
        <w:rPr>
          <w:rFonts w:asciiTheme="majorBidi" w:hAnsiTheme="majorBidi" w:cstheme="majorBidi"/>
          <w:sz w:val="24"/>
          <w:szCs w:val="24"/>
        </w:rPr>
      </w:pPr>
    </w:p>
    <w:p w:rsidR="006A2F62" w:rsidRDefault="006A2F62"/>
    <w:sectPr w:rsidR="006A2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O0MDU2MDUzMLRQ0lEKTi0uzszPAykwqgUA40g8TywAAAA="/>
  </w:docVars>
  <w:rsids>
    <w:rsidRoot w:val="00A2434B"/>
    <w:rsid w:val="0040565C"/>
    <w:rsid w:val="006A2F62"/>
    <w:rsid w:val="007D7A80"/>
    <w:rsid w:val="0088449A"/>
    <w:rsid w:val="00905629"/>
    <w:rsid w:val="00974E4E"/>
    <w:rsid w:val="009F743B"/>
    <w:rsid w:val="00A2434B"/>
    <w:rsid w:val="00F22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850B"/>
  <w15:chartTrackingRefBased/>
  <w15:docId w15:val="{87188DC0-868F-439D-9193-164FD0B07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3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243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A243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</dc:creator>
  <cp:keywords/>
  <dc:description/>
  <cp:lastModifiedBy>Abdulaziz</cp:lastModifiedBy>
  <cp:revision>2</cp:revision>
  <dcterms:created xsi:type="dcterms:W3CDTF">2020-01-30T16:43:00Z</dcterms:created>
  <dcterms:modified xsi:type="dcterms:W3CDTF">2020-01-30T16:54:00Z</dcterms:modified>
</cp:coreProperties>
</file>